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7)</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f04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ba13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